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65CF2" w14:textId="77777777" w:rsidR="00FB67BA" w:rsidRDefault="00FB67BA" w:rsidP="005A10E0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Water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49789957" w14:textId="46D37AF9" w:rsidR="00FB67BA" w:rsidRPr="003D7F22" w:rsidRDefault="00FB67BA" w:rsidP="00FB67B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2D7D7D" w:rsidRPr="00343B96">
        <w:rPr>
          <w:rFonts w:ascii="Times New Roman" w:hAnsi="Times New Roman" w:cs="Times New Roman"/>
          <w:i/>
          <w:iCs/>
          <w:sz w:val="36"/>
          <w:szCs w:val="36"/>
        </w:rPr>
        <w:t xml:space="preserve">Water </w:t>
      </w:r>
      <w:r w:rsidR="008108F6">
        <w:rPr>
          <w:rFonts w:ascii="Times New Roman" w:hAnsi="Times New Roman" w:cs="Times New Roman"/>
          <w:i/>
          <w:iCs/>
          <w:sz w:val="36"/>
          <w:szCs w:val="36"/>
        </w:rPr>
        <w:t>Treatment</w:t>
      </w:r>
    </w:p>
    <w:p w14:paraId="788B100A" w14:textId="329F67E3" w:rsidR="00D83B2B" w:rsidRPr="00D83B2B" w:rsidRDefault="00FB67BA" w:rsidP="00FB67BA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</w:t>
      </w:r>
      <w:proofErr w:type="gramStart"/>
      <w:r w:rsidRPr="00C64FC4">
        <w:rPr>
          <w:rFonts w:cstheme="minorHAnsi"/>
        </w:rPr>
        <w:t xml:space="preserve">! </w:t>
      </w:r>
      <w:proofErr w:type="gramEnd"/>
      <w:r w:rsidRPr="00C64FC4">
        <w:rPr>
          <w:rFonts w:cstheme="minorHAnsi"/>
        </w:rPr>
        <w:t>Water is one of the most important economic resources for California</w:t>
      </w:r>
      <w:proofErr w:type="gramStart"/>
      <w:r w:rsidRPr="00C64FC4">
        <w:rPr>
          <w:rFonts w:cstheme="minorHAnsi"/>
        </w:rPr>
        <w:t xml:space="preserve">. </w:t>
      </w:r>
      <w:proofErr w:type="gramEnd"/>
      <w:r w:rsidRPr="00C64FC4">
        <w:rPr>
          <w:rFonts w:cstheme="minorHAnsi"/>
        </w:rPr>
        <w:t>Qualified water resources managers are in high demand and positions can lead to rewarding life-long careers</w:t>
      </w:r>
      <w:proofErr w:type="gramStart"/>
      <w:r w:rsidRPr="00C64FC4">
        <w:rPr>
          <w:rFonts w:cstheme="minorHAnsi"/>
        </w:rPr>
        <w:t xml:space="preserve">. </w:t>
      </w:r>
      <w:proofErr w:type="gramEnd"/>
      <w:r w:rsidRPr="00C64FC4">
        <w:rPr>
          <w:rFonts w:cstheme="minorHAnsi"/>
        </w:rPr>
        <w:t>The program emphasizes a real-world approach to diagnostic skill building and a thorough understanding of water system theory and operations</w:t>
      </w:r>
      <w:r w:rsidR="00D83B2B" w:rsidRPr="00287418">
        <w:rPr>
          <w:rFonts w:cstheme="minorHAnsi"/>
        </w:rPr>
        <w:t xml:space="preserve">.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992893E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14:paraId="65A7F4C0" w14:textId="77777777" w:rsidR="00FB67BA" w:rsidRPr="00FB67BA" w:rsidRDefault="00FB67BA" w:rsidP="00FB67BA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14:paraId="2715CE70" w14:textId="5AEB09B4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E6A602B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FB67BA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2910A8C0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FB67BA">
        <w:rPr>
          <w:rFonts w:asciiTheme="minorHAnsi" w:hAnsiTheme="minorHAnsi" w:cstheme="minorHAnsi"/>
          <w:sz w:val="20"/>
          <w:szCs w:val="20"/>
        </w:rPr>
        <w:t>62</w:t>
      </w:r>
    </w:p>
    <w:p w14:paraId="4BBD8445" w14:textId="76C6BBB5" w:rsidR="008E1CE1" w:rsidRPr="008E1CE1" w:rsidRDefault="008E1CE1" w:rsidP="00FB67BA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5DBE2C0" w:rsidR="00BB5431" w:rsidRPr="009C5953" w:rsidRDefault="005A10E0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9FF2D57">
                <wp:simplePos x="0" y="0"/>
                <wp:positionH relativeFrom="margin">
                  <wp:align>left</wp:align>
                </wp:positionH>
                <wp:positionV relativeFrom="page">
                  <wp:posOffset>330581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260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xYNdB3gAAAAcBAAAPAAAAZHJzL2Rvd25yZXYu&#10;eG1sTI/BTsMwEETvSPyDtUhcKuoQRFuFOBUKAsSliMAHOPESB+x1FLtt4OtZTnDcmdHM23I7eycO&#10;OMUhkILLZQYCqQtmoF7B2+v9xQZETJqMdoFQwRdG2FanJ6UuTDjSCx6a1AsuoVhoBTalsZAydha9&#10;jsswIrH3HiavE59TL82kj1zuncyzbCW9HogXrB6xtth9NnuvYLTRPi++3a5ePDzVsR7uHpv2Q6nz&#10;s/n2BkTCOf2F4Ref0aFipjbsyUThFPAjScF1nq1AsL3Or0C0LGyyNciqlP/5qx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8WDXQd4AAAAH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A10E0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FB67BA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41EAB9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790</w:t>
            </w:r>
          </w:p>
        </w:tc>
        <w:tc>
          <w:tcPr>
            <w:tcW w:w="5870" w:type="dxa"/>
          </w:tcPr>
          <w:p w14:paraId="635529C6" w14:textId="7A606593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Basic Waterworks Mathematics </w:t>
            </w:r>
          </w:p>
        </w:tc>
        <w:tc>
          <w:tcPr>
            <w:tcW w:w="1313" w:type="dxa"/>
          </w:tcPr>
          <w:p w14:paraId="55306BD1" w14:textId="4BE2408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FB67BA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2F832B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CE1F9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0</w:t>
            </w:r>
          </w:p>
        </w:tc>
        <w:tc>
          <w:tcPr>
            <w:tcW w:w="5870" w:type="dxa"/>
          </w:tcPr>
          <w:p w14:paraId="37BC83B3" w14:textId="318FB834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Water/Wastewater Operations</w:t>
            </w:r>
          </w:p>
        </w:tc>
        <w:tc>
          <w:tcPr>
            <w:tcW w:w="1313" w:type="dxa"/>
          </w:tcPr>
          <w:p w14:paraId="56152D89" w14:textId="719A7C4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5415BA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5415BA" w:rsidRPr="008E1CE1" w:rsidRDefault="005415BA" w:rsidP="005415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2B240AD" w:rsidR="005415BA" w:rsidRPr="00FB67BA" w:rsidRDefault="005415BA" w:rsidP="005415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proofErr w:type="spellStart"/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GEOG</w:t>
            </w:r>
            <w:proofErr w:type="spellEnd"/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 xml:space="preserve"> 108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14:paraId="798454FA" w14:textId="61E95331" w:rsidR="005415BA" w:rsidRPr="00FB67BA" w:rsidRDefault="005415BA" w:rsidP="005415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World Regional Geography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313" w:type="dxa"/>
          </w:tcPr>
          <w:p w14:paraId="64BCEF68" w14:textId="3DFAE209" w:rsidR="005415BA" w:rsidRPr="00FB67BA" w:rsidRDefault="005415BA" w:rsidP="005415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CBE5426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5</w:t>
            </w:r>
          </w:p>
        </w:tc>
        <w:tc>
          <w:tcPr>
            <w:tcW w:w="5870" w:type="dxa"/>
          </w:tcPr>
          <w:p w14:paraId="57FA4267" w14:textId="0CAF30B1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Introduction to Ethics</w:t>
            </w:r>
          </w:p>
        </w:tc>
        <w:tc>
          <w:tcPr>
            <w:tcW w:w="1313" w:type="dxa"/>
          </w:tcPr>
          <w:p w14:paraId="36D23F10" w14:textId="37EBA595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79C410E9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69EBD0" w14:textId="1A2E3BB6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63C1034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502</w:t>
            </w:r>
          </w:p>
        </w:tc>
        <w:tc>
          <w:tcPr>
            <w:tcW w:w="5870" w:type="dxa"/>
          </w:tcPr>
          <w:p w14:paraId="411DA8EB" w14:textId="3B5D2DE6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al Success Habits of Highly Effective People </w:t>
            </w:r>
          </w:p>
        </w:tc>
        <w:tc>
          <w:tcPr>
            <w:tcW w:w="1313" w:type="dxa"/>
          </w:tcPr>
          <w:p w14:paraId="29E60E6C" w14:textId="14BE7923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FB67BA" w14:paraId="625B49DE" w14:textId="77777777" w:rsidTr="00BF6010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AC15334" w14:textId="6B330991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5A1F803" w14:textId="6A39DE7F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B46A54" w14:textId="4919A379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515FC6D2" w14:textId="77A1440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7DCE2BF6" w:rsidR="00F003A4" w:rsidRPr="009D61FA" w:rsidRDefault="00F003A4" w:rsidP="005A10E0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FB67BA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FB67BA" w:rsidRPr="008E1CE1" w:rsidRDefault="00FB67BA" w:rsidP="00FB67B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AD1BDC0" w:rsidR="00FB67BA" w:rsidRPr="00FB67BA" w:rsidRDefault="00FB67BA" w:rsidP="00FB67B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3</w:t>
            </w:r>
          </w:p>
        </w:tc>
        <w:tc>
          <w:tcPr>
            <w:tcW w:w="5870" w:type="dxa"/>
          </w:tcPr>
          <w:p w14:paraId="03571DB6" w14:textId="65DDABC2" w:rsidR="00FB67BA" w:rsidRPr="00FB67BA" w:rsidRDefault="00FB67BA" w:rsidP="00FB67B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 &amp; II </w:t>
            </w:r>
          </w:p>
        </w:tc>
        <w:tc>
          <w:tcPr>
            <w:tcW w:w="1313" w:type="dxa"/>
          </w:tcPr>
          <w:p w14:paraId="401B7A34" w14:textId="7A3EE927" w:rsidR="00FB67BA" w:rsidRPr="00FB67BA" w:rsidRDefault="00FB67BA" w:rsidP="00FB67B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B67B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B421BD2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CE1F9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7</w:t>
            </w:r>
          </w:p>
        </w:tc>
        <w:tc>
          <w:tcPr>
            <w:tcW w:w="5870" w:type="dxa"/>
          </w:tcPr>
          <w:p w14:paraId="00F9BB57" w14:textId="593A660B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 &amp; II</w:t>
            </w:r>
          </w:p>
        </w:tc>
        <w:tc>
          <w:tcPr>
            <w:tcW w:w="1313" w:type="dxa"/>
          </w:tcPr>
          <w:p w14:paraId="0794A019" w14:textId="5C2E1F84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F46ABE9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271B265E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CE5A3CF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FF67AC2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115C0398" w14:textId="696C35AA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12028B2E" w14:textId="5F35E3B2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2D7D7D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2D7D7D" w:rsidRPr="008E1CE1" w:rsidRDefault="002D7D7D" w:rsidP="002D7D7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1C3DBCE" w:rsidR="002D7D7D" w:rsidRPr="002D7D7D" w:rsidRDefault="002D7D7D" w:rsidP="002D7D7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5BA2ADEA" w14:textId="17EB483B" w:rsidR="002D7D7D" w:rsidRPr="002D7D7D" w:rsidRDefault="002D7D7D" w:rsidP="002D7D7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0AF6D1F0" w14:textId="57E3EC01" w:rsidR="002D7D7D" w:rsidRPr="002D7D7D" w:rsidRDefault="002D7D7D" w:rsidP="002D7D7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2D7D7D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54304B2F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&amp; Wastewater Treatment Plant &amp; Sys Operator (SM, C, A)</w:t>
      </w:r>
    </w:p>
    <w:p w14:paraId="5BC13B84" w14:textId="77777777" w:rsidR="00FB67BA" w:rsidRP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14:paraId="25C66F0B" w14:textId="77777777" w:rsidR="00FB67BA" w:rsidRDefault="00FB67BA" w:rsidP="00FB67B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14:paraId="24DA84FC" w14:textId="0637CD2A" w:rsidR="00605018" w:rsidRDefault="0067051E" w:rsidP="00FB67B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3E41DBB1" w:rsidR="00F76131" w:rsidRPr="009D61FA" w:rsidRDefault="00AC4A2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B67BA">
        <w:rPr>
          <w:b/>
          <w:bCs/>
          <w:i/>
          <w:iCs/>
          <w:sz w:val="24"/>
          <w:szCs w:val="24"/>
        </w:rPr>
        <w:t>1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B6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108F6" w:rsidRPr="00196E3C" w14:paraId="7EF67193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24E42116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05</w:t>
            </w:r>
          </w:p>
        </w:tc>
        <w:tc>
          <w:tcPr>
            <w:tcW w:w="5870" w:type="dxa"/>
          </w:tcPr>
          <w:p w14:paraId="57F7AEC4" w14:textId="15498F2F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ater Treatment Plant Operations III, IV &amp; V </w:t>
            </w:r>
          </w:p>
        </w:tc>
        <w:tc>
          <w:tcPr>
            <w:tcW w:w="1313" w:type="dxa"/>
          </w:tcPr>
          <w:p w14:paraId="53F87D94" w14:textId="5AD8B55A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770BBE7C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3D7963B0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25</w:t>
            </w:r>
          </w:p>
        </w:tc>
        <w:tc>
          <w:tcPr>
            <w:tcW w:w="5870" w:type="dxa"/>
          </w:tcPr>
          <w:p w14:paraId="179A7923" w14:textId="69EF1D72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st Procedures for Water and Wastewater </w:t>
            </w:r>
          </w:p>
        </w:tc>
        <w:tc>
          <w:tcPr>
            <w:tcW w:w="1313" w:type="dxa"/>
          </w:tcPr>
          <w:p w14:paraId="1C25F3EE" w14:textId="003DC271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1EE7567E" w14:textId="77777777" w:rsidTr="00FB67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5EB15ADB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530</w:t>
            </w:r>
          </w:p>
        </w:tc>
        <w:tc>
          <w:tcPr>
            <w:tcW w:w="5870" w:type="dxa"/>
          </w:tcPr>
          <w:p w14:paraId="58BCA94D" w14:textId="1A1D6EA0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nvironmental Laws and Regulations </w:t>
            </w:r>
          </w:p>
        </w:tc>
        <w:tc>
          <w:tcPr>
            <w:tcW w:w="1313" w:type="dxa"/>
          </w:tcPr>
          <w:p w14:paraId="58B7D15A" w14:textId="4757A99E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0C3C362B" w14:textId="77777777" w:rsidTr="00FB67B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41507D2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15</w:t>
            </w:r>
          </w:p>
        </w:tc>
        <w:tc>
          <w:tcPr>
            <w:tcW w:w="5870" w:type="dxa"/>
          </w:tcPr>
          <w:p w14:paraId="75CAD893" w14:textId="2DB53E53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Introduction to Geographic Information Science</w:t>
            </w:r>
          </w:p>
        </w:tc>
        <w:tc>
          <w:tcPr>
            <w:tcW w:w="1313" w:type="dxa"/>
          </w:tcPr>
          <w:p w14:paraId="01E368E8" w14:textId="23EB0762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2BFD0FE1" w14:textId="77777777" w:rsidTr="00FB67B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A7B8C7B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275A0CDF" w14:textId="36CF389C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44AC95D6" w14:textId="5B8C7911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5C2D34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6E33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108F6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729B90A" w14:textId="77777777" w:rsidR="008108F6" w:rsidRPr="008108F6" w:rsidRDefault="008108F6" w:rsidP="008108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108F6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BIOL-146 or</w:t>
            </w:r>
          </w:p>
          <w:p w14:paraId="39141659" w14:textId="66AC5F6A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7</w:t>
            </w:r>
          </w:p>
        </w:tc>
        <w:tc>
          <w:tcPr>
            <w:tcW w:w="5870" w:type="dxa"/>
          </w:tcPr>
          <w:p w14:paraId="7D0AFB8A" w14:textId="77777777" w:rsidR="008108F6" w:rsidRPr="008108F6" w:rsidRDefault="008108F6" w:rsidP="008108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108F6">
              <w:rPr>
                <w:rFonts w:cs="Calibri"/>
                <w:color w:val="000000"/>
                <w:sz w:val="22"/>
                <w:szCs w:val="24"/>
              </w:rPr>
              <w:t>Biodiversity or</w:t>
            </w:r>
          </w:p>
          <w:p w14:paraId="52AA2F38" w14:textId="2960CCB4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Conservation Biology</w:t>
            </w:r>
          </w:p>
        </w:tc>
        <w:tc>
          <w:tcPr>
            <w:tcW w:w="1313" w:type="dxa"/>
          </w:tcPr>
          <w:p w14:paraId="65E25DD8" w14:textId="0667DF8B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0B0833B2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520</w:t>
            </w:r>
          </w:p>
        </w:tc>
        <w:tc>
          <w:tcPr>
            <w:tcW w:w="5870" w:type="dxa"/>
          </w:tcPr>
          <w:p w14:paraId="6250AC6D" w14:textId="4A41491C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ermediate Geographic Information Science </w:t>
            </w:r>
          </w:p>
        </w:tc>
        <w:tc>
          <w:tcPr>
            <w:tcW w:w="1313" w:type="dxa"/>
          </w:tcPr>
          <w:p w14:paraId="4BF3CCB4" w14:textId="082BDC10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96FB22E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WATR-</w:t>
            </w:r>
            <w:r w:rsidR="00CE1F9A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5</w:t>
            </w: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09</w:t>
            </w:r>
          </w:p>
        </w:tc>
        <w:tc>
          <w:tcPr>
            <w:tcW w:w="5870" w:type="dxa"/>
          </w:tcPr>
          <w:p w14:paraId="5132DCF8" w14:textId="760B7096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Water Distribution III, IV &amp; V</w:t>
            </w:r>
          </w:p>
        </w:tc>
        <w:tc>
          <w:tcPr>
            <w:tcW w:w="1313" w:type="dxa"/>
          </w:tcPr>
          <w:p w14:paraId="2753F63B" w14:textId="6B02C9B8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08A5FC86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10</w:t>
            </w:r>
          </w:p>
        </w:tc>
        <w:tc>
          <w:tcPr>
            <w:tcW w:w="5870" w:type="dxa"/>
          </w:tcPr>
          <w:p w14:paraId="0B8B04D1" w14:textId="6CDAEC88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Public Administration </w:t>
            </w:r>
          </w:p>
        </w:tc>
        <w:tc>
          <w:tcPr>
            <w:tcW w:w="1313" w:type="dxa"/>
          </w:tcPr>
          <w:p w14:paraId="6F448D68" w14:textId="21556870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108F6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8108F6" w:rsidRPr="008E1CE1" w:rsidRDefault="008108F6" w:rsidP="008108F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2B26C178" w:rsidR="008108F6" w:rsidRPr="008108F6" w:rsidRDefault="008108F6" w:rsidP="008108F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647AE633" w14:textId="12548ED7" w:rsidR="008108F6" w:rsidRPr="008108F6" w:rsidRDefault="008108F6" w:rsidP="008108F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ganizational Behavior </w:t>
            </w:r>
          </w:p>
        </w:tc>
        <w:tc>
          <w:tcPr>
            <w:tcW w:w="1313" w:type="dxa"/>
          </w:tcPr>
          <w:p w14:paraId="59DE1595" w14:textId="25D3D28E" w:rsidR="008108F6" w:rsidRPr="008108F6" w:rsidRDefault="008108F6" w:rsidP="008108F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108F6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B893C1" w14:textId="77777777" w:rsidR="00E45235" w:rsidRDefault="00E45235" w:rsidP="00DF2F19">
      <w:pPr>
        <w:spacing w:after="0" w:line="240" w:lineRule="auto"/>
      </w:pPr>
      <w:r>
        <w:separator/>
      </w:r>
    </w:p>
  </w:endnote>
  <w:endnote w:type="continuationSeparator" w:id="0">
    <w:p w14:paraId="599DC0D3" w14:textId="77777777" w:rsidR="00E45235" w:rsidRDefault="00E45235" w:rsidP="00DF2F19">
      <w:pPr>
        <w:spacing w:after="0" w:line="240" w:lineRule="auto"/>
      </w:pPr>
      <w:r>
        <w:continuationSeparator/>
      </w:r>
    </w:p>
  </w:endnote>
  <w:endnote w:type="continuationNotice" w:id="1">
    <w:p w14:paraId="2A8D2A99" w14:textId="77777777" w:rsidR="00E45235" w:rsidRDefault="00E452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4B2604" w14:textId="77777777" w:rsidR="00E45235" w:rsidRDefault="00E45235" w:rsidP="00DF2F19">
      <w:pPr>
        <w:spacing w:after="0" w:line="240" w:lineRule="auto"/>
      </w:pPr>
      <w:r>
        <w:separator/>
      </w:r>
    </w:p>
  </w:footnote>
  <w:footnote w:type="continuationSeparator" w:id="0">
    <w:p w14:paraId="65224535" w14:textId="77777777" w:rsidR="00E45235" w:rsidRDefault="00E45235" w:rsidP="00DF2F19">
      <w:pPr>
        <w:spacing w:after="0" w:line="240" w:lineRule="auto"/>
      </w:pPr>
      <w:r>
        <w:continuationSeparator/>
      </w:r>
    </w:p>
  </w:footnote>
  <w:footnote w:type="continuationNotice" w:id="1">
    <w:p w14:paraId="3AE9503D" w14:textId="77777777" w:rsidR="00E45235" w:rsidRDefault="00E452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3AA07FD1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5A10E0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5A10E0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oFAMMaBwMtAAAA"/>
  </w:docVars>
  <w:rsids>
    <w:rsidRoot w:val="00DF2F19"/>
    <w:rsid w:val="0002348B"/>
    <w:rsid w:val="0002506D"/>
    <w:rsid w:val="000355BD"/>
    <w:rsid w:val="00070422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A0A2B"/>
    <w:rsid w:val="001A0CD3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D7D7D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415BA"/>
    <w:rsid w:val="005731D7"/>
    <w:rsid w:val="0058105A"/>
    <w:rsid w:val="00594CEF"/>
    <w:rsid w:val="00596B4B"/>
    <w:rsid w:val="005A10E0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5705D"/>
    <w:rsid w:val="0079066E"/>
    <w:rsid w:val="00793168"/>
    <w:rsid w:val="00796896"/>
    <w:rsid w:val="00797A06"/>
    <w:rsid w:val="007B6AAC"/>
    <w:rsid w:val="007B70DE"/>
    <w:rsid w:val="007C6CE9"/>
    <w:rsid w:val="007D3593"/>
    <w:rsid w:val="007E2BD7"/>
    <w:rsid w:val="007E71AF"/>
    <w:rsid w:val="007F49E8"/>
    <w:rsid w:val="00801E0D"/>
    <w:rsid w:val="00807A5C"/>
    <w:rsid w:val="008108F6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BF6010"/>
    <w:rsid w:val="00C0079D"/>
    <w:rsid w:val="00C02F4E"/>
    <w:rsid w:val="00C07B6D"/>
    <w:rsid w:val="00C15613"/>
    <w:rsid w:val="00C175D3"/>
    <w:rsid w:val="00C436CC"/>
    <w:rsid w:val="00C46AC1"/>
    <w:rsid w:val="00C9219D"/>
    <w:rsid w:val="00CA208C"/>
    <w:rsid w:val="00CA63F5"/>
    <w:rsid w:val="00CA78F7"/>
    <w:rsid w:val="00CD74E2"/>
    <w:rsid w:val="00CE1F9A"/>
    <w:rsid w:val="00CE262D"/>
    <w:rsid w:val="00D019E2"/>
    <w:rsid w:val="00D11CBC"/>
    <w:rsid w:val="00D218E3"/>
    <w:rsid w:val="00D3350C"/>
    <w:rsid w:val="00D46B6D"/>
    <w:rsid w:val="00D50659"/>
    <w:rsid w:val="00D77274"/>
    <w:rsid w:val="00D83B2B"/>
    <w:rsid w:val="00D87A46"/>
    <w:rsid w:val="00D87FE0"/>
    <w:rsid w:val="00D97D8D"/>
    <w:rsid w:val="00DA4C16"/>
    <w:rsid w:val="00DB0114"/>
    <w:rsid w:val="00DB5A9F"/>
    <w:rsid w:val="00DB70A0"/>
    <w:rsid w:val="00DC70FE"/>
    <w:rsid w:val="00DD34BB"/>
    <w:rsid w:val="00DD45E1"/>
    <w:rsid w:val="00DE6662"/>
    <w:rsid w:val="00DF2F19"/>
    <w:rsid w:val="00DF418E"/>
    <w:rsid w:val="00DF705A"/>
    <w:rsid w:val="00E03A4A"/>
    <w:rsid w:val="00E06895"/>
    <w:rsid w:val="00E22FA5"/>
    <w:rsid w:val="00E238B2"/>
    <w:rsid w:val="00E45235"/>
    <w:rsid w:val="00E500EB"/>
    <w:rsid w:val="00E50936"/>
    <w:rsid w:val="00E53D36"/>
    <w:rsid w:val="00E80F66"/>
    <w:rsid w:val="00E97C9F"/>
    <w:rsid w:val="00EA2C6F"/>
    <w:rsid w:val="00EB64F1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415BA"/>
  </w:style>
  <w:style w:type="character" w:customStyle="1" w:styleId="eop">
    <w:name w:val="eop"/>
    <w:basedOn w:val="DefaultParagraphFont"/>
    <w:rsid w:val="005415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R_Water_Distr_AS</vt:lpstr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R_Water_Treatment_AS</dc:title>
  <dc:subject/>
  <dc:creator>Rhonda Nishimoto</dc:creator>
  <cp:keywords/>
  <dc:description/>
  <cp:lastModifiedBy>Rhonda Nishimoto</cp:lastModifiedBy>
  <cp:revision>4</cp:revision>
  <dcterms:created xsi:type="dcterms:W3CDTF">2021-03-01T21:09:00Z</dcterms:created>
  <dcterms:modified xsi:type="dcterms:W3CDTF">2021-04-12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